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W w:w="4986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5079"/>
        <w:gridCol w:w="5361"/>
      </w:tblGrid>
      <w:tr w:rsidR="00554E67" w:rsidRPr="00910EC6" w14:paraId="3BE8EE60" w14:textId="77777777" w:rsidTr="008D1548">
        <w:trPr>
          <w:trHeight w:val="105"/>
        </w:trPr>
        <w:tc>
          <w:tcPr>
            <w:tcW w:w="5079" w:type="dxa"/>
          </w:tcPr>
          <w:p w14:paraId="5D078B45" w14:textId="0F2D0E87" w:rsidR="00554E67" w:rsidRPr="00910EC6" w:rsidRDefault="00E51A86" w:rsidP="00A81349">
            <w:pPr>
              <w:pStyle w:val="Title"/>
              <w:jc w:val="both"/>
            </w:pPr>
            <w:r w:rsidRPr="00910EC6">
              <w:t>Joseph C. Little</w:t>
            </w:r>
            <w:r w:rsidR="0019346F" w:rsidRPr="00910EC6">
              <w:t xml:space="preserve"> </w:t>
            </w:r>
          </w:p>
          <w:p w14:paraId="0576B11C" w14:textId="3D9B9B7B" w:rsidR="00554E67" w:rsidRPr="00DE11D5" w:rsidRDefault="00386DAE" w:rsidP="00A81349">
            <w:pPr>
              <w:pStyle w:val="Subtitle"/>
              <w:jc w:val="both"/>
              <w:rPr>
                <w:rFonts w:eastAsia="Helvetica Neue" w:cs="Helvetica Neue"/>
                <w:b/>
                <w:bCs/>
                <w:sz w:val="28"/>
                <w:szCs w:val="28"/>
              </w:rPr>
            </w:pPr>
            <w:r w:rsidRPr="00DE11D5">
              <w:rPr>
                <w:rFonts w:eastAsia="Helvetica Neue" w:cs="Helvetica Neue"/>
                <w:b/>
                <w:bCs/>
                <w:sz w:val="28"/>
                <w:szCs w:val="28"/>
              </w:rPr>
              <w:t xml:space="preserve">Software </w:t>
            </w:r>
            <w:r w:rsidR="00501607" w:rsidRPr="00DE11D5">
              <w:rPr>
                <w:rFonts w:eastAsia="Helvetica Neue" w:cs="Helvetica Neue"/>
                <w:b/>
                <w:bCs/>
                <w:sz w:val="28"/>
                <w:szCs w:val="28"/>
              </w:rPr>
              <w:t>Development Student</w:t>
            </w:r>
            <w:r w:rsidRPr="00DE11D5">
              <w:rPr>
                <w:rFonts w:eastAsia="Helvetica Neue" w:cs="Helvetica Neue"/>
                <w:b/>
                <w:bCs/>
                <w:sz w:val="28"/>
                <w:szCs w:val="28"/>
              </w:rPr>
              <w:t xml:space="preserve"> Profile</w:t>
            </w:r>
          </w:p>
        </w:tc>
        <w:tc>
          <w:tcPr>
            <w:tcW w:w="5361" w:type="dxa"/>
          </w:tcPr>
          <w:p w14:paraId="59643E7F" w14:textId="5486BFA4" w:rsidR="00C94A29" w:rsidRPr="00910EC6" w:rsidRDefault="003856DD" w:rsidP="00A81349">
            <w:pPr>
              <w:jc w:val="right"/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</w:pPr>
            <w:r>
              <w:t xml:space="preserve">     </w:t>
            </w:r>
            <w:hyperlink r:id="rId9" w:history="1">
              <w:r w:rsidRPr="00D4333A"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joseph.little50e@gmail.com</w:t>
              </w:r>
            </w:hyperlink>
            <w:r w:rsidR="007A14C1"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</w:t>
            </w:r>
            <w:r w:rsidR="00C94A29"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>•</w:t>
            </w:r>
            <w:r w:rsidR="00E86EC2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</w:t>
            </w:r>
            <w:hyperlink r:id="rId10" w:history="1">
              <w:r w:rsidR="008F2AC7" w:rsidRPr="008F2AC7"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My Portfolio</w:t>
              </w:r>
            </w:hyperlink>
            <w:r w:rsidR="008F2AC7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</w:t>
            </w:r>
            <w:r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>•</w:t>
            </w:r>
            <w:r w:rsidR="002F2372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</w:t>
            </w:r>
            <w:hyperlink r:id="rId11" w:history="1">
              <w:r w:rsidR="00B90BAD" w:rsidRPr="00910EC6"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LinkedIn</w:t>
              </w:r>
            </w:hyperlink>
          </w:p>
          <w:p w14:paraId="6A619047" w14:textId="2D9E7105" w:rsidR="00C94A29" w:rsidRPr="00910EC6" w:rsidRDefault="00B2501B" w:rsidP="00A81349">
            <w:pPr>
              <w:jc w:val="right"/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</w:pPr>
            <w:r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Indianapolis, IN • </w:t>
            </w:r>
            <w:r w:rsidR="000C2FF2"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>(765) 618-3775</w:t>
            </w:r>
          </w:p>
        </w:tc>
      </w:tr>
    </w:tbl>
    <w:p w14:paraId="31BF1884" w14:textId="184283C1" w:rsidR="00AB110E" w:rsidRPr="00012D8C" w:rsidRDefault="00F8765D" w:rsidP="00A81349">
      <w:pPr>
        <w:pStyle w:val="JobDescription"/>
        <w:spacing w:before="120" w:after="0"/>
        <w:jc w:val="both"/>
        <w:rPr>
          <w:rFonts w:ascii="Helvetica" w:hAnsi="Helvetica" w:cs="Helvetica"/>
          <w:lang w:val="en-US"/>
        </w:rPr>
      </w:pPr>
      <w:r w:rsidRPr="00012D8C">
        <w:rPr>
          <w:rFonts w:ascii="Helvetica" w:hAnsi="Helvetica" w:cs="Helvetica"/>
          <w:lang w:val="en-US"/>
        </w:rPr>
        <w:t>I am</w:t>
      </w:r>
      <w:r w:rsidR="00CF280B" w:rsidRPr="00012D8C">
        <w:rPr>
          <w:rFonts w:ascii="Helvetica" w:hAnsi="Helvetica" w:cs="Helvetica"/>
          <w:lang w:val="en-US"/>
        </w:rPr>
        <w:t xml:space="preserve"> </w:t>
      </w:r>
      <w:r w:rsidR="00234CD4" w:rsidRPr="00012D8C">
        <w:rPr>
          <w:rFonts w:ascii="Helvetica" w:hAnsi="Helvetica" w:cs="Helvetica"/>
          <w:shd w:val="clear" w:color="auto" w:fill="FFFFFF"/>
        </w:rPr>
        <w:t>seeking to solve complex business problems to achieve a productive workflow with future co-workers and clients</w:t>
      </w:r>
      <w:r w:rsidR="00012D8C">
        <w:rPr>
          <w:rFonts w:ascii="Helvetica" w:hAnsi="Helvetica" w:cs="Helvetica"/>
          <w:shd w:val="clear" w:color="auto" w:fill="FFFFFF"/>
        </w:rPr>
        <w:t xml:space="preserve"> </w:t>
      </w:r>
      <w:r w:rsidR="00ED119E" w:rsidRPr="00012D8C">
        <w:rPr>
          <w:rFonts w:ascii="Helvetica" w:hAnsi="Helvetica" w:cs="Helvetica"/>
          <w:shd w:val="clear" w:color="auto" w:fill="FFFFFF"/>
        </w:rPr>
        <w:t xml:space="preserve">as a </w:t>
      </w:r>
      <w:r w:rsidR="00234CD4" w:rsidRPr="00012D8C">
        <w:rPr>
          <w:rFonts w:ascii="Helvetica" w:hAnsi="Helvetica" w:cs="Helvetica"/>
          <w:shd w:val="clear" w:color="auto" w:fill="FFFFFF"/>
        </w:rPr>
        <w:t>Ful</w:t>
      </w:r>
      <w:r w:rsidR="00B733AE">
        <w:rPr>
          <w:rFonts w:ascii="Helvetica" w:hAnsi="Helvetica" w:cs="Helvetica"/>
          <w:shd w:val="clear" w:color="auto" w:fill="FFFFFF"/>
        </w:rPr>
        <w:t>l-S</w:t>
      </w:r>
      <w:r w:rsidR="00234CD4" w:rsidRPr="00012D8C">
        <w:rPr>
          <w:rFonts w:ascii="Helvetica" w:hAnsi="Helvetica" w:cs="Helvetica"/>
          <w:shd w:val="clear" w:color="auto" w:fill="FFFFFF"/>
        </w:rPr>
        <w:t>tack Develop</w:t>
      </w:r>
      <w:r w:rsidR="00ED119E" w:rsidRPr="00012D8C">
        <w:rPr>
          <w:rFonts w:ascii="Helvetica" w:hAnsi="Helvetica" w:cs="Helvetica"/>
          <w:shd w:val="clear" w:color="auto" w:fill="FFFFFF"/>
        </w:rPr>
        <w:t>er</w:t>
      </w:r>
      <w:r w:rsidR="00234CD4" w:rsidRPr="00012D8C">
        <w:rPr>
          <w:rFonts w:ascii="Helvetica" w:hAnsi="Helvetica" w:cs="Helvetica"/>
          <w:shd w:val="clear" w:color="auto" w:fill="FFFFFF"/>
        </w:rPr>
        <w:t>.</w:t>
      </w:r>
      <w:r w:rsidR="00A07876" w:rsidRPr="00012D8C">
        <w:rPr>
          <w:rFonts w:ascii="Helvetica" w:hAnsi="Helvetica" w:cs="Helvetica"/>
          <w:shd w:val="clear" w:color="auto" w:fill="FFFFFF"/>
        </w:rPr>
        <w:t xml:space="preserve"> In addition</w:t>
      </w:r>
      <w:r w:rsidRPr="00012D8C">
        <w:rPr>
          <w:rFonts w:ascii="Helvetica" w:hAnsi="Helvetica" w:cs="Helvetica"/>
          <w:shd w:val="clear" w:color="auto" w:fill="FFFFFF"/>
        </w:rPr>
        <w:t xml:space="preserve"> to my technical skills</w:t>
      </w:r>
      <w:r w:rsidR="00B733AE">
        <w:rPr>
          <w:rFonts w:ascii="Helvetica" w:hAnsi="Helvetica" w:cs="Helvetica"/>
          <w:shd w:val="clear" w:color="auto" w:fill="FFFFFF"/>
        </w:rPr>
        <w:t>,</w:t>
      </w:r>
      <w:r w:rsidRPr="00012D8C">
        <w:rPr>
          <w:rFonts w:ascii="Helvetica" w:hAnsi="Helvetica" w:cs="Helvetica"/>
          <w:shd w:val="clear" w:color="auto" w:fill="FFFFFF"/>
        </w:rPr>
        <w:t xml:space="preserve"> I have </w:t>
      </w:r>
      <w:r w:rsidR="00012D8C" w:rsidRPr="00012D8C">
        <w:rPr>
          <w:rFonts w:ascii="Helvetica" w:hAnsi="Helvetica" w:cs="Helvetica"/>
          <w:shd w:val="clear" w:color="auto" w:fill="FFFFFF"/>
        </w:rPr>
        <w:t>built strong interpersonal skills with my background in fitness and sales. I plan to bring th</w:t>
      </w:r>
      <w:r w:rsidR="001A61EF">
        <w:rPr>
          <w:rFonts w:ascii="Helvetica" w:hAnsi="Helvetica" w:cs="Helvetica"/>
          <w:shd w:val="clear" w:color="auto" w:fill="FFFFFF"/>
        </w:rPr>
        <w:t>is experience</w:t>
      </w:r>
      <w:r w:rsidR="00012D8C" w:rsidRPr="00012D8C">
        <w:rPr>
          <w:rFonts w:ascii="Helvetica" w:hAnsi="Helvetica" w:cs="Helvetica"/>
          <w:shd w:val="clear" w:color="auto" w:fill="FFFFFF"/>
        </w:rPr>
        <w:t xml:space="preserve"> to a development team to achieve exceptional collaboration amongst team members and provide powerful tools to ensure seamless business plan execution.</w:t>
      </w:r>
    </w:p>
    <w:p w14:paraId="6907B2EB" w14:textId="5AAFCCC3" w:rsidR="00AB110E" w:rsidRPr="00910EC6" w:rsidRDefault="00AB110E" w:rsidP="00AB110E">
      <w:pPr>
        <w:pStyle w:val="SectionHeading"/>
        <w:spacing w:before="120" w:after="120"/>
        <w:jc w:val="both"/>
        <w:rPr>
          <w:lang w:val="en-US"/>
        </w:rPr>
      </w:pPr>
      <w:r w:rsidRPr="00910EC6">
        <w:rPr>
          <w:lang w:val="en-US"/>
        </w:rPr>
        <w:t>Education</w:t>
      </w:r>
      <w:r w:rsidR="00041790">
        <w:rPr>
          <w:lang w:val="en-US"/>
        </w:rPr>
        <w:t xml:space="preserve"> and Certifications</w:t>
      </w:r>
    </w:p>
    <w:p w14:paraId="6767C420" w14:textId="76177CC1" w:rsidR="00AB110E" w:rsidRPr="00910EC6" w:rsidRDefault="00AB110E" w:rsidP="00AB110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 w:rsidRPr="00910EC6">
        <w:rPr>
          <w:rFonts w:ascii="Helvetica" w:eastAsia="Helvetica Neue" w:hAnsi="Helvetica" w:cs="Helvetica Neue"/>
          <w:b/>
          <w:color w:val="005F65"/>
          <w:sz w:val="20"/>
          <w:szCs w:val="20"/>
        </w:rPr>
        <w:t>Bachelor of Information Technology in Software Development,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Aug 2021 – </w:t>
      </w:r>
      <w:r w:rsidR="00B87107">
        <w:rPr>
          <w:rFonts w:ascii="Helvetica" w:eastAsia="Helvetica Neue" w:hAnsi="Helvetica" w:cs="Helvetica Neue"/>
          <w:b/>
          <w:color w:val="005F65"/>
          <w:sz w:val="20"/>
          <w:szCs w:val="20"/>
        </w:rPr>
        <w:t>July 2022</w:t>
      </w:r>
    </w:p>
    <w:p w14:paraId="2282A4CD" w14:textId="11CE7576" w:rsidR="0059166F" w:rsidRDefault="00AB110E" w:rsidP="00AB110E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>Western Governors University, Salt Lake City, Utah</w:t>
      </w:r>
    </w:p>
    <w:p w14:paraId="28D747E7" w14:textId="2ACAFE89" w:rsidR="00FC6F3E" w:rsidRPr="00910EC6" w:rsidRDefault="00FC6F3E" w:rsidP="00AB110E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color w:val="282828"/>
          <w:sz w:val="20"/>
          <w:szCs w:val="20"/>
        </w:rPr>
        <w:t>NSLS Honor Society Member</w:t>
      </w:r>
    </w:p>
    <w:p w14:paraId="6E670BE4" w14:textId="76E1E855" w:rsidR="009307A8" w:rsidRPr="00910EC6" w:rsidRDefault="009307A8" w:rsidP="009307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CompTIA Certifications, April 2022 (No expiration date)</w:t>
      </w:r>
    </w:p>
    <w:p w14:paraId="02400E89" w14:textId="41A50E39" w:rsidR="009307A8" w:rsidRDefault="009307A8" w:rsidP="009307A8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color w:val="282828"/>
          <w:sz w:val="20"/>
          <w:szCs w:val="20"/>
        </w:rPr>
        <w:t>Project +</w:t>
      </w:r>
      <w:r w:rsidR="001D2F6F">
        <w:rPr>
          <w:rFonts w:ascii="Helvetica" w:eastAsia="Helvetica Neue" w:hAnsi="Helvetica" w:cs="Helvetica Neue"/>
          <w:color w:val="282828"/>
          <w:sz w:val="20"/>
          <w:szCs w:val="20"/>
        </w:rPr>
        <w:t>, A+</w:t>
      </w:r>
    </w:p>
    <w:p w14:paraId="614074AE" w14:textId="3FBA2AD0" w:rsidR="001D2F6F" w:rsidRPr="00910EC6" w:rsidRDefault="001D2F6F" w:rsidP="001D2F6F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Axelos Certification, April 2022 (No expiration date)</w:t>
      </w:r>
    </w:p>
    <w:p w14:paraId="00D0D2C2" w14:textId="675B9012" w:rsidR="00954AD2" w:rsidRPr="001D2F6F" w:rsidRDefault="001D2F6F" w:rsidP="001D2F6F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color w:val="282828"/>
          <w:sz w:val="20"/>
          <w:szCs w:val="20"/>
        </w:rPr>
        <w:t>ITILv4 Foundations</w:t>
      </w:r>
    </w:p>
    <w:p w14:paraId="1982A144" w14:textId="4B406789" w:rsidR="00AB110E" w:rsidRPr="00910EC6" w:rsidRDefault="00AB110E" w:rsidP="00AB110E">
      <w:pPr>
        <w:pBdr>
          <w:top w:val="nil"/>
          <w:left w:val="nil"/>
          <w:bottom w:val="nil"/>
          <w:right w:val="nil"/>
          <w:between w:val="nil"/>
        </w:pBdr>
        <w:spacing w:before="180"/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 w:rsidRPr="00910EC6">
        <w:rPr>
          <w:rFonts w:ascii="Helvetica" w:eastAsia="Helvetica Neue" w:hAnsi="Helvetica" w:cs="Helvetica Neue"/>
          <w:b/>
          <w:color w:val="005F65"/>
          <w:sz w:val="20"/>
          <w:szCs w:val="20"/>
        </w:rPr>
        <w:t>Bachelor of Science in Exercise Science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,</w:t>
      </w:r>
      <w:r w:rsidRPr="00910EC6"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Graduate</w:t>
      </w:r>
      <w:r w:rsidRPr="00910EC6"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– 2019</w:t>
      </w:r>
    </w:p>
    <w:p w14:paraId="57FB9172" w14:textId="7D67CB65" w:rsidR="00AB110E" w:rsidRDefault="00AB110E" w:rsidP="00AB110E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>Ball State University, Muncie, Indiana</w:t>
      </w:r>
    </w:p>
    <w:p w14:paraId="2AF1010C" w14:textId="77777777" w:rsidR="00AB110E" w:rsidRPr="00AB110E" w:rsidRDefault="00AB110E" w:rsidP="00AB110E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</w:p>
    <w:p w14:paraId="7C607A6C" w14:textId="1317832C" w:rsidR="00B97320" w:rsidRPr="00910EC6" w:rsidRDefault="00B97320" w:rsidP="00B97320">
      <w:pPr>
        <w:pStyle w:val="SectionHeading"/>
        <w:spacing w:before="120" w:after="120"/>
        <w:jc w:val="both"/>
        <w:rPr>
          <w:lang w:val="en-US"/>
        </w:rPr>
      </w:pPr>
      <w:r w:rsidRPr="00910EC6">
        <w:rPr>
          <w:lang w:val="en-US"/>
        </w:rPr>
        <w:t xml:space="preserve">Technical Proficiencies </w:t>
      </w:r>
    </w:p>
    <w:p w14:paraId="3301BC35" w14:textId="471C3226" w:rsidR="00636C23" w:rsidRDefault="00B97320" w:rsidP="00B97320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>h</w:t>
      </w:r>
      <w:r w:rsidR="00625235">
        <w:rPr>
          <w:rFonts w:ascii="Helvetica" w:eastAsia="Helvetica Neue" w:hAnsi="Helvetica" w:cs="Helvetica Neue"/>
          <w:color w:val="282828"/>
          <w:sz w:val="20"/>
          <w:szCs w:val="20"/>
        </w:rPr>
        <w:t>tml5</w:t>
      </w:r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>|</w:t>
      </w:r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css3 |</w:t>
      </w:r>
      <w:r w:rsidR="00870090">
        <w:rPr>
          <w:rFonts w:ascii="Helvetica" w:eastAsia="Helvetica Neue" w:hAnsi="Helvetica" w:cs="Helvetica Neue"/>
          <w:color w:val="282828"/>
          <w:sz w:val="20"/>
          <w:szCs w:val="20"/>
        </w:rPr>
        <w:t xml:space="preserve"> sass |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proofErr w:type="spellStart"/>
      <w:r>
        <w:rPr>
          <w:rFonts w:ascii="Helvetica" w:eastAsia="Helvetica Neue" w:hAnsi="Helvetica" w:cs="Helvetica Neue"/>
          <w:color w:val="282828"/>
          <w:sz w:val="20"/>
          <w:szCs w:val="20"/>
        </w:rPr>
        <w:t>javascript</w:t>
      </w:r>
      <w:proofErr w:type="spellEnd"/>
      <w:r w:rsidR="00760164">
        <w:rPr>
          <w:rFonts w:ascii="Helvetica" w:eastAsia="Helvetica Neue" w:hAnsi="Helvetica" w:cs="Helvetica Neue"/>
          <w:color w:val="282828"/>
          <w:sz w:val="20"/>
          <w:szCs w:val="20"/>
        </w:rPr>
        <w:t xml:space="preserve"> |</w:t>
      </w:r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proofErr w:type="spellStart"/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>c++</w:t>
      </w:r>
      <w:proofErr w:type="spellEnd"/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|</w:t>
      </w:r>
      <w:r w:rsidR="00F567AC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proofErr w:type="spellStart"/>
      <w:r w:rsidR="00F567AC">
        <w:rPr>
          <w:rFonts w:ascii="Helvetica" w:eastAsia="Helvetica Neue" w:hAnsi="Helvetica" w:cs="Helvetica Neue"/>
          <w:color w:val="282828"/>
          <w:sz w:val="20"/>
          <w:szCs w:val="20"/>
        </w:rPr>
        <w:t>c#</w:t>
      </w:r>
      <w:proofErr w:type="spellEnd"/>
      <w:r w:rsidR="00F567AC">
        <w:rPr>
          <w:rFonts w:ascii="Helvetica" w:eastAsia="Helvetica Neue" w:hAnsi="Helvetica" w:cs="Helvetica Neue"/>
          <w:color w:val="282828"/>
          <w:sz w:val="20"/>
          <w:szCs w:val="20"/>
        </w:rPr>
        <w:t xml:space="preserve"> |</w:t>
      </w:r>
      <w:r w:rsidR="00E9079B">
        <w:rPr>
          <w:rFonts w:ascii="Helvetica" w:eastAsia="Helvetica Neue" w:hAnsi="Helvetica" w:cs="Helvetica Neue"/>
          <w:color w:val="282828"/>
          <w:sz w:val="20"/>
          <w:szCs w:val="20"/>
        </w:rPr>
        <w:t xml:space="preserve"> git/</w:t>
      </w:r>
      <w:proofErr w:type="spellStart"/>
      <w:r w:rsidR="00E9079B">
        <w:rPr>
          <w:rFonts w:ascii="Helvetica" w:eastAsia="Helvetica Neue" w:hAnsi="Helvetica" w:cs="Helvetica Neue"/>
          <w:color w:val="282828"/>
          <w:sz w:val="20"/>
          <w:szCs w:val="20"/>
        </w:rPr>
        <w:t>github</w:t>
      </w:r>
      <w:proofErr w:type="spellEnd"/>
      <w:r w:rsidR="00E9079B">
        <w:rPr>
          <w:rFonts w:ascii="Helvetica" w:eastAsia="Helvetica Neue" w:hAnsi="Helvetica" w:cs="Helvetica Neue"/>
          <w:color w:val="282828"/>
          <w:sz w:val="20"/>
          <w:szCs w:val="20"/>
        </w:rPr>
        <w:t xml:space="preserve"> | </w:t>
      </w:r>
      <w:proofErr w:type="spellStart"/>
      <w:r w:rsidR="008164C6">
        <w:rPr>
          <w:rFonts w:ascii="Helvetica" w:eastAsia="Helvetica Neue" w:hAnsi="Helvetica" w:cs="Helvetica Neue"/>
          <w:color w:val="282828"/>
          <w:sz w:val="20"/>
          <w:szCs w:val="20"/>
        </w:rPr>
        <w:t>mysql</w:t>
      </w:r>
      <w:proofErr w:type="spellEnd"/>
      <w:r w:rsidR="00E9079B">
        <w:rPr>
          <w:rFonts w:ascii="Helvetica" w:eastAsia="Helvetica Neue" w:hAnsi="Helvetica" w:cs="Helvetica Neue"/>
          <w:color w:val="282828"/>
          <w:sz w:val="20"/>
          <w:szCs w:val="20"/>
        </w:rPr>
        <w:t xml:space="preserve"> | </w:t>
      </w:r>
      <w:proofErr w:type="spellStart"/>
      <w:r w:rsidR="008164C6">
        <w:rPr>
          <w:rFonts w:ascii="Helvetica" w:eastAsia="Helvetica Neue" w:hAnsi="Helvetica" w:cs="Helvetica Neue"/>
          <w:color w:val="282828"/>
          <w:sz w:val="20"/>
          <w:szCs w:val="20"/>
        </w:rPr>
        <w:t>p</w:t>
      </w:r>
      <w:r w:rsidR="00E9079B">
        <w:rPr>
          <w:rFonts w:ascii="Helvetica" w:eastAsia="Helvetica Neue" w:hAnsi="Helvetica" w:cs="Helvetica Neue"/>
          <w:color w:val="282828"/>
          <w:sz w:val="20"/>
          <w:szCs w:val="20"/>
        </w:rPr>
        <w:t>ostgre</w:t>
      </w:r>
      <w:r w:rsidR="008164C6">
        <w:rPr>
          <w:rFonts w:ascii="Helvetica" w:eastAsia="Helvetica Neue" w:hAnsi="Helvetica" w:cs="Helvetica Neue"/>
          <w:color w:val="282828"/>
          <w:sz w:val="20"/>
          <w:szCs w:val="20"/>
        </w:rPr>
        <w:t>sql</w:t>
      </w:r>
      <w:proofErr w:type="spellEnd"/>
      <w:r w:rsidR="00E9079B">
        <w:rPr>
          <w:rFonts w:ascii="Helvetica" w:eastAsia="Helvetica Neue" w:hAnsi="Helvetica" w:cs="Helvetica Neue"/>
          <w:color w:val="282828"/>
          <w:sz w:val="20"/>
          <w:szCs w:val="20"/>
        </w:rPr>
        <w:t xml:space="preserve"> |</w:t>
      </w: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proofErr w:type="spellStart"/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>ms</w:t>
      </w:r>
      <w:proofErr w:type="spellEnd"/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 xml:space="preserve"> visual studio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 | vs code</w:t>
      </w:r>
      <w:r w:rsidR="00625235" w:rsidRPr="00625235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625235">
        <w:rPr>
          <w:rFonts w:ascii="Helvetica" w:eastAsia="Helvetica Neue" w:hAnsi="Helvetica" w:cs="Helvetica Neue"/>
          <w:color w:val="282828"/>
          <w:sz w:val="20"/>
          <w:szCs w:val="20"/>
        </w:rPr>
        <w:t>|</w:t>
      </w:r>
      <w:r w:rsidR="00760164">
        <w:rPr>
          <w:rFonts w:ascii="Helvetica" w:eastAsia="Helvetica Neue" w:hAnsi="Helvetica" w:cs="Helvetica Neue"/>
          <w:color w:val="282828"/>
          <w:sz w:val="20"/>
          <w:szCs w:val="20"/>
        </w:rPr>
        <w:t xml:space="preserve"> atom</w:t>
      </w:r>
    </w:p>
    <w:p w14:paraId="4ACD5A97" w14:textId="77777777" w:rsidR="00B47FAE" w:rsidRPr="00B97320" w:rsidRDefault="00B47FAE" w:rsidP="00B97320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</w:p>
    <w:p w14:paraId="182AB887" w14:textId="6341F905" w:rsidR="00554E67" w:rsidRDefault="00794DCC" w:rsidP="00A81349">
      <w:pPr>
        <w:pStyle w:val="SectionHeading"/>
        <w:spacing w:before="120" w:after="120"/>
        <w:jc w:val="both"/>
        <w:rPr>
          <w:lang w:val="en-US"/>
        </w:rPr>
      </w:pPr>
      <w:r>
        <w:rPr>
          <w:lang w:val="en-US"/>
        </w:rPr>
        <w:t>Projects and Coursework</w:t>
      </w:r>
    </w:p>
    <w:p w14:paraId="253B9A31" w14:textId="0D0FA154" w:rsidR="00794DCC" w:rsidRPr="00213BA6" w:rsidRDefault="00794DCC" w:rsidP="00794DCC">
      <w:pPr>
        <w:pBdr>
          <w:top w:val="nil"/>
          <w:left w:val="nil"/>
          <w:bottom w:val="nil"/>
          <w:right w:val="nil"/>
          <w:between w:val="nil"/>
        </w:pBd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  <w:r w:rsidRPr="00213BA6">
        <w:rPr>
          <w:rFonts w:ascii="Helvetica" w:eastAsia="Helvetica Neue" w:hAnsi="Helvetica" w:cs="Helvetica"/>
          <w:color w:val="282828"/>
        </w:rPr>
        <w:t>Scripting &amp; Programming Foundations/Applications</w:t>
      </w:r>
    </w:p>
    <w:p w14:paraId="2BACCB90" w14:textId="6D63345B" w:rsidR="00794DCC" w:rsidRPr="004D7EAC" w:rsidRDefault="00BA3149" w:rsidP="006016A9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eastAsia="Helvetica Neue"/>
          <w:b w:val="0"/>
          <w:bCs w:val="0"/>
          <w:color w:val="282828"/>
        </w:rPr>
      </w:pPr>
      <w:r w:rsidRPr="004D7EAC">
        <w:rPr>
          <w:rFonts w:eastAsia="Helvetica Neue"/>
          <w:b w:val="0"/>
          <w:bCs w:val="0"/>
          <w:color w:val="282828"/>
        </w:rPr>
        <w:t xml:space="preserve">Developed a dynamic class roster showcasing competency in programming fundamentals, as well as </w:t>
      </w:r>
      <w:r w:rsidR="00AC4513">
        <w:rPr>
          <w:rFonts w:eastAsia="Helvetica Neue"/>
          <w:b w:val="0"/>
          <w:bCs w:val="0"/>
          <w:color w:val="282828"/>
        </w:rPr>
        <w:t>Object-Oriented</w:t>
      </w:r>
      <w:r w:rsidRPr="004D7EAC">
        <w:rPr>
          <w:rFonts w:eastAsia="Helvetica Neue"/>
          <w:b w:val="0"/>
          <w:bCs w:val="0"/>
          <w:color w:val="282828"/>
        </w:rPr>
        <w:t xml:space="preserve"> Programming (C++, MS Visual Studio)</w:t>
      </w:r>
    </w:p>
    <w:p w14:paraId="7A971A1F" w14:textId="0913158E" w:rsidR="00794DCC" w:rsidRPr="00213BA6" w:rsidRDefault="00794DCC" w:rsidP="00794DCC">
      <w:p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ascii="Helvetica" w:eastAsia="Helvetica Neue" w:hAnsi="Helvetica" w:cs="Helvetica"/>
          <w:color w:val="282828"/>
        </w:rPr>
      </w:pPr>
      <w:r w:rsidRPr="00213BA6">
        <w:rPr>
          <w:rFonts w:ascii="Helvetica" w:eastAsia="Helvetica Neue" w:hAnsi="Helvetica" w:cs="Helvetica"/>
          <w:color w:val="282828"/>
        </w:rPr>
        <w:t>Web Development Foundations/Applications</w:t>
      </w:r>
    </w:p>
    <w:p w14:paraId="6B8A7FD0" w14:textId="4331AAD9" w:rsidR="004D7EAC" w:rsidRPr="005449AC" w:rsidRDefault="005449AC" w:rsidP="005449AC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eastAsia="Helvetica Neue"/>
          <w:color w:val="282828"/>
        </w:rPr>
      </w:pPr>
      <w:r>
        <w:rPr>
          <w:rFonts w:eastAsia="Helvetica Neue"/>
          <w:b w:val="0"/>
          <w:bCs w:val="0"/>
          <w:color w:val="282828"/>
        </w:rPr>
        <w:t>W</w:t>
      </w:r>
      <w:r w:rsidR="00213BA6" w:rsidRPr="004D7EAC">
        <w:rPr>
          <w:rFonts w:eastAsia="Helvetica Neue"/>
          <w:b w:val="0"/>
          <w:bCs w:val="0"/>
          <w:color w:val="282828"/>
        </w:rPr>
        <w:t xml:space="preserve">eb-based </w:t>
      </w:r>
      <w:r w:rsidR="002721FF">
        <w:rPr>
          <w:rFonts w:eastAsia="Helvetica Neue"/>
          <w:b w:val="0"/>
          <w:bCs w:val="0"/>
          <w:color w:val="282828"/>
        </w:rPr>
        <w:t>R</w:t>
      </w:r>
      <w:r w:rsidR="00213BA6" w:rsidRPr="004D7EAC">
        <w:rPr>
          <w:rFonts w:eastAsia="Helvetica Neue"/>
          <w:b w:val="0"/>
          <w:bCs w:val="0"/>
          <w:color w:val="282828"/>
        </w:rPr>
        <w:t xml:space="preserve">esume and </w:t>
      </w:r>
      <w:r w:rsidR="002721FF">
        <w:rPr>
          <w:rFonts w:eastAsia="Helvetica Neue"/>
          <w:b w:val="0"/>
          <w:bCs w:val="0"/>
          <w:color w:val="282828"/>
        </w:rPr>
        <w:t>D</w:t>
      </w:r>
      <w:r w:rsidR="00213BA6" w:rsidRPr="004D7EAC">
        <w:rPr>
          <w:rFonts w:eastAsia="Helvetica Neue"/>
          <w:b w:val="0"/>
          <w:bCs w:val="0"/>
          <w:color w:val="282828"/>
        </w:rPr>
        <w:t>ynamic online portfolio (HTML5, CSS3,</w:t>
      </w:r>
      <w:r>
        <w:rPr>
          <w:rFonts w:eastAsia="Helvetica Neue"/>
          <w:b w:val="0"/>
          <w:bCs w:val="0"/>
          <w:color w:val="282828"/>
        </w:rPr>
        <w:t xml:space="preserve"> SASS</w:t>
      </w:r>
      <w:r w:rsidR="00213BA6" w:rsidRPr="004D7EAC">
        <w:rPr>
          <w:rFonts w:eastAsia="Helvetica Neue"/>
          <w:b w:val="0"/>
          <w:bCs w:val="0"/>
          <w:color w:val="282828"/>
        </w:rPr>
        <w:t xml:space="preserve"> JavaScript, VS Code)</w:t>
      </w:r>
    </w:p>
    <w:p w14:paraId="47A43C51" w14:textId="77777777" w:rsidR="00617861" w:rsidRPr="00213BA6" w:rsidRDefault="00617861" w:rsidP="00617861">
      <w:pPr>
        <w:pBdr>
          <w:top w:val="nil"/>
          <w:left w:val="nil"/>
          <w:bottom w:val="nil"/>
          <w:right w:val="nil"/>
          <w:between w:val="nil"/>
        </w:pBd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  <w:r w:rsidRPr="00213BA6">
        <w:rPr>
          <w:rFonts w:ascii="Helvetica" w:eastAsia="Helvetica Neue" w:hAnsi="Helvetica" w:cs="Helvetica"/>
          <w:color w:val="282828"/>
        </w:rPr>
        <w:t>User Interface/Experience Design</w:t>
      </w:r>
    </w:p>
    <w:p w14:paraId="02AABB42" w14:textId="3723B548" w:rsidR="00617861" w:rsidRDefault="00617861" w:rsidP="00617861">
      <w:pPr>
        <w:pBdr>
          <w:top w:val="nil"/>
          <w:left w:val="nil"/>
          <w:bottom w:val="nil"/>
          <w:right w:val="nil"/>
          <w:between w:val="nil"/>
        </w:pBd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  <w:r w:rsidRPr="00213BA6">
        <w:rPr>
          <w:rFonts w:ascii="Helvetica" w:eastAsia="Helvetica Neue" w:hAnsi="Helvetica" w:cs="Helvetica"/>
          <w:color w:val="282828"/>
        </w:rPr>
        <w:t>Data Management Applications, and Advanced Data Management (</w:t>
      </w:r>
      <w:r w:rsidR="004F4AA6">
        <w:rPr>
          <w:rFonts w:ascii="Helvetica" w:eastAsia="Helvetica Neue" w:hAnsi="Helvetica" w:cs="Helvetica"/>
          <w:color w:val="282828"/>
        </w:rPr>
        <w:t>My</w:t>
      </w:r>
      <w:r w:rsidRPr="00213BA6">
        <w:rPr>
          <w:rFonts w:ascii="Helvetica" w:eastAsia="Helvetica Neue" w:hAnsi="Helvetica" w:cs="Helvetica"/>
          <w:color w:val="282828"/>
        </w:rPr>
        <w:t>SQL/</w:t>
      </w:r>
      <w:r w:rsidR="004F4AA6">
        <w:rPr>
          <w:rFonts w:ascii="Helvetica" w:eastAsia="Helvetica Neue" w:hAnsi="Helvetica" w:cs="Helvetica"/>
          <w:color w:val="282828"/>
        </w:rPr>
        <w:t>Postgre</w:t>
      </w:r>
      <w:r w:rsidRPr="00213BA6">
        <w:rPr>
          <w:rFonts w:ascii="Helvetica" w:eastAsia="Helvetica Neue" w:hAnsi="Helvetica" w:cs="Helvetica"/>
          <w:color w:val="282828"/>
        </w:rPr>
        <w:t>SQL)</w:t>
      </w:r>
    </w:p>
    <w:p w14:paraId="089DC104" w14:textId="74173E8F" w:rsidR="00554E67" w:rsidRPr="00910EC6" w:rsidRDefault="0019346F" w:rsidP="00A81349">
      <w:pPr>
        <w:pStyle w:val="SectionHeading"/>
        <w:spacing w:before="120" w:after="0"/>
        <w:jc w:val="both"/>
        <w:rPr>
          <w:lang w:val="en-US"/>
        </w:rPr>
      </w:pPr>
      <w:r w:rsidRPr="00910EC6">
        <w:rPr>
          <w:lang w:val="en-US"/>
        </w:rPr>
        <w:t>Professional Experience</w:t>
      </w:r>
    </w:p>
    <w:p w14:paraId="27027339" w14:textId="17A5544B" w:rsidR="00554E67" w:rsidRPr="00910EC6" w:rsidRDefault="009A3EFA" w:rsidP="00A81349">
      <w:pPr>
        <w:pStyle w:val="CompanyBlock"/>
        <w:tabs>
          <w:tab w:val="left" w:pos="9090"/>
        </w:tabs>
        <w:spacing w:before="120" w:after="0"/>
        <w:contextualSpacing w:val="0"/>
        <w:jc w:val="both"/>
        <w:rPr>
          <w:rFonts w:ascii="Helvetica" w:hAnsi="Helvetica"/>
          <w:lang w:val="en-US"/>
        </w:rPr>
      </w:pPr>
      <w:r w:rsidRPr="00910EC6">
        <w:rPr>
          <w:rFonts w:ascii="Helvetica" w:hAnsi="Helvetica"/>
          <w:lang w:val="en-US"/>
        </w:rPr>
        <w:t xml:space="preserve">Angi, Inc., </w:t>
      </w:r>
      <w:r w:rsidR="00A412FF" w:rsidRPr="00A412FF">
        <w:rPr>
          <w:rFonts w:ascii="Helvetica" w:hAnsi="Helvetica"/>
          <w:lang w:val="en-US"/>
        </w:rPr>
        <w:t>Indianapolis, IN</w:t>
      </w:r>
      <w:r w:rsidR="0019346F" w:rsidRPr="00910EC6">
        <w:rPr>
          <w:rFonts w:ascii="Helvetica" w:hAnsi="Helvetica"/>
          <w:lang w:val="en-US"/>
        </w:rPr>
        <w:tab/>
      </w:r>
      <w:r w:rsidR="00012D8C">
        <w:rPr>
          <w:rFonts w:ascii="Helvetica" w:hAnsi="Helvetica"/>
          <w:lang w:val="en-US"/>
        </w:rPr>
        <w:tab/>
      </w:r>
      <w:r w:rsidR="005208FC" w:rsidRPr="00910EC6">
        <w:rPr>
          <w:rFonts w:ascii="Helvetica" w:hAnsi="Helvetica"/>
          <w:lang w:val="en-US"/>
        </w:rPr>
        <w:t xml:space="preserve">2020 </w:t>
      </w:r>
      <w:r w:rsidR="0019346F" w:rsidRPr="00910EC6">
        <w:rPr>
          <w:rFonts w:ascii="Helvetica" w:hAnsi="Helvetica"/>
          <w:lang w:val="en-US"/>
        </w:rPr>
        <w:t>–</w:t>
      </w:r>
      <w:r w:rsidR="005208FC" w:rsidRPr="00910EC6">
        <w:rPr>
          <w:rFonts w:ascii="Helvetica" w:hAnsi="Helvetica"/>
          <w:lang w:val="en-US"/>
        </w:rPr>
        <w:t xml:space="preserve"> </w:t>
      </w:r>
      <w:r w:rsidR="0002705F">
        <w:rPr>
          <w:rFonts w:ascii="Helvetica" w:hAnsi="Helvetica"/>
          <w:lang w:val="en-US"/>
        </w:rPr>
        <w:t>2022</w:t>
      </w:r>
    </w:p>
    <w:p w14:paraId="7D4A9B9C" w14:textId="078D5E35" w:rsidR="00BB3E33" w:rsidRPr="00910EC6" w:rsidRDefault="00BB3E33" w:rsidP="00A81349">
      <w:pPr>
        <w:pStyle w:val="CompanyBlock"/>
        <w:spacing w:after="0"/>
        <w:contextualSpacing w:val="0"/>
        <w:jc w:val="both"/>
        <w:rPr>
          <w:rFonts w:ascii="Helvetica" w:hAnsi="Helvetica"/>
          <w:lang w:val="en-US"/>
        </w:rPr>
      </w:pPr>
      <w:r w:rsidRPr="00910EC6">
        <w:rPr>
          <w:rFonts w:ascii="Helvetica" w:hAnsi="Helvetica"/>
          <w:lang w:val="en-US"/>
        </w:rPr>
        <w:t>Senior Consultant, Inside Sales</w:t>
      </w:r>
      <w:r w:rsidR="00972BA4">
        <w:rPr>
          <w:rFonts w:ascii="Helvetica" w:hAnsi="Helvetica"/>
          <w:lang w:val="en-US"/>
        </w:rPr>
        <w:t xml:space="preserve">, </w:t>
      </w:r>
      <w:r w:rsidR="00972BA4" w:rsidRPr="00972BA4">
        <w:rPr>
          <w:rFonts w:ascii="Helvetica" w:hAnsi="Helvetica"/>
          <w:lang w:val="en-US"/>
        </w:rPr>
        <w:t>Remote</w:t>
      </w:r>
    </w:p>
    <w:p w14:paraId="78230525" w14:textId="02D321BE" w:rsidR="00206A76" w:rsidRPr="006E3CA1" w:rsidRDefault="009F2363" w:rsidP="00A81349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>Carry-out key function</w:t>
      </w:r>
      <w:r w:rsidR="00E92ADD" w:rsidRPr="006E3CA1">
        <w:rPr>
          <w:rFonts w:ascii="Helvetica" w:hAnsi="Helvetica"/>
          <w:lang w:val="en-US"/>
        </w:rPr>
        <w:t>s,</w:t>
      </w:r>
      <w:r w:rsidRPr="006E3CA1">
        <w:rPr>
          <w:rFonts w:ascii="Helvetica" w:hAnsi="Helvetica"/>
          <w:lang w:val="en-US"/>
        </w:rPr>
        <w:t xml:space="preserve"> including outreach</w:t>
      </w:r>
      <w:r w:rsidR="00AC4513">
        <w:rPr>
          <w:rFonts w:ascii="Helvetica" w:hAnsi="Helvetica"/>
          <w:lang w:val="en-US"/>
        </w:rPr>
        <w:t xml:space="preserve"> to </w:t>
      </w:r>
      <w:r w:rsidRPr="006E3CA1">
        <w:rPr>
          <w:rFonts w:ascii="Helvetica" w:hAnsi="Helvetica"/>
          <w:lang w:val="en-US"/>
        </w:rPr>
        <w:t xml:space="preserve">150-300 prospective clients on daily basis and overseeing 40-50 member accounts weekly with </w:t>
      </w:r>
      <w:r w:rsidR="00AC4513">
        <w:rPr>
          <w:rFonts w:ascii="Helvetica" w:hAnsi="Helvetica"/>
          <w:lang w:val="en-US"/>
        </w:rPr>
        <w:t xml:space="preserve">a </w:t>
      </w:r>
      <w:r w:rsidR="00BC1E4A" w:rsidRPr="006E3CA1">
        <w:rPr>
          <w:rFonts w:ascii="Helvetica" w:hAnsi="Helvetica"/>
          <w:lang w:val="en-US"/>
        </w:rPr>
        <w:t>keen</w:t>
      </w:r>
      <w:r w:rsidRPr="006E3CA1">
        <w:rPr>
          <w:rFonts w:ascii="Helvetica" w:hAnsi="Helvetica"/>
          <w:lang w:val="en-US"/>
        </w:rPr>
        <w:t xml:space="preserve"> focus on streamlining operations.</w:t>
      </w:r>
      <w:r w:rsidR="007F59DA" w:rsidRPr="006E3CA1">
        <w:rPr>
          <w:lang w:val="en-US"/>
        </w:rPr>
        <w:t xml:space="preserve"> </w:t>
      </w:r>
      <w:r w:rsidR="007F59DA" w:rsidRPr="006E3CA1">
        <w:rPr>
          <w:rFonts w:ascii="Helvetica" w:hAnsi="Helvetica"/>
          <w:lang w:val="en-US"/>
        </w:rPr>
        <w:t xml:space="preserve">Manage complex projects and operations in a </w:t>
      </w:r>
      <w:r w:rsidR="00AC4513">
        <w:rPr>
          <w:rFonts w:ascii="Helvetica" w:hAnsi="Helvetica"/>
          <w:lang w:val="en-US"/>
        </w:rPr>
        <w:t>deadline-driven</w:t>
      </w:r>
      <w:r w:rsidR="007F59DA" w:rsidRPr="006E3CA1">
        <w:rPr>
          <w:rFonts w:ascii="Helvetica" w:hAnsi="Helvetica"/>
          <w:lang w:val="en-US"/>
        </w:rPr>
        <w:t>, challenging, and fast-paced environment during Covid-19.</w:t>
      </w:r>
    </w:p>
    <w:p w14:paraId="30BB358F" w14:textId="56AD1A4B" w:rsidR="001A4F71" w:rsidRPr="006E3CA1" w:rsidRDefault="005331DB" w:rsidP="00A81349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 xml:space="preserve">Produced </w:t>
      </w:r>
      <w:r w:rsidR="001A4F71" w:rsidRPr="006E3CA1">
        <w:rPr>
          <w:rFonts w:ascii="Helvetica" w:hAnsi="Helvetica"/>
          <w:lang w:val="en-US"/>
        </w:rPr>
        <w:t>1</w:t>
      </w:r>
      <w:r w:rsidR="00B64235">
        <w:rPr>
          <w:rFonts w:ascii="Helvetica" w:hAnsi="Helvetica"/>
          <w:lang w:val="en-US"/>
        </w:rPr>
        <w:t>60</w:t>
      </w:r>
      <w:r w:rsidR="001A4F71" w:rsidRPr="006E3CA1">
        <w:rPr>
          <w:rFonts w:ascii="Helvetica" w:hAnsi="Helvetica"/>
          <w:lang w:val="en-US"/>
        </w:rPr>
        <w:t xml:space="preserve"> nominal sales</w:t>
      </w:r>
      <w:r w:rsidR="00B64235">
        <w:rPr>
          <w:rFonts w:ascii="Helvetica" w:hAnsi="Helvetica"/>
          <w:lang w:val="en-US"/>
        </w:rPr>
        <w:t>,</w:t>
      </w:r>
      <w:r w:rsidR="001A4F71" w:rsidRPr="006E3CA1">
        <w:rPr>
          <w:rFonts w:ascii="Helvetica" w:hAnsi="Helvetica"/>
          <w:lang w:val="en-US"/>
        </w:rPr>
        <w:t xml:space="preserve"> </w:t>
      </w:r>
      <w:r>
        <w:rPr>
          <w:rFonts w:ascii="Helvetica" w:hAnsi="Helvetica"/>
          <w:lang w:val="en-US"/>
        </w:rPr>
        <w:t>exceeding weekly quota</w:t>
      </w:r>
      <w:r w:rsidR="00B64235">
        <w:rPr>
          <w:rFonts w:ascii="Helvetica" w:hAnsi="Helvetica"/>
          <w:lang w:val="en-US"/>
        </w:rPr>
        <w:t xml:space="preserve"> requirements</w:t>
      </w:r>
      <w:r w:rsidR="001A4F71" w:rsidRPr="006E3CA1">
        <w:rPr>
          <w:rFonts w:ascii="Helvetica" w:hAnsi="Helvetica"/>
          <w:lang w:val="en-US"/>
        </w:rPr>
        <w:t>.</w:t>
      </w:r>
    </w:p>
    <w:p w14:paraId="31A3F892" w14:textId="64D6681D" w:rsidR="001A4F71" w:rsidRPr="006E3CA1" w:rsidRDefault="001A4F71" w:rsidP="00A81349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>Implement best practices in generating sales revenue by more than $</w:t>
      </w:r>
      <w:r w:rsidR="006A2582">
        <w:rPr>
          <w:rFonts w:ascii="Helvetica" w:hAnsi="Helvetica"/>
          <w:lang w:val="en-US"/>
        </w:rPr>
        <w:t>4</w:t>
      </w:r>
      <w:r w:rsidRPr="006E3CA1">
        <w:rPr>
          <w:rFonts w:ascii="Helvetica" w:hAnsi="Helvetica"/>
          <w:lang w:val="en-US"/>
        </w:rPr>
        <w:t>50,000.</w:t>
      </w:r>
    </w:p>
    <w:p w14:paraId="25E5D949" w14:textId="5F4AE49E" w:rsidR="009F2363" w:rsidRPr="006E3CA1" w:rsidRDefault="009F2363" w:rsidP="00A81349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 xml:space="preserve">Ensured seamless workflow by </w:t>
      </w:r>
      <w:r w:rsidR="00BC1E4A" w:rsidRPr="006E3CA1">
        <w:rPr>
          <w:rFonts w:ascii="Helvetica" w:hAnsi="Helvetica"/>
          <w:lang w:val="en-US"/>
        </w:rPr>
        <w:t>leveraging</w:t>
      </w:r>
      <w:r w:rsidRPr="006E3CA1">
        <w:rPr>
          <w:rFonts w:ascii="Helvetica" w:hAnsi="Helvetica"/>
          <w:lang w:val="en-US"/>
        </w:rPr>
        <w:t xml:space="preserve"> collaboration, communication, and leadership skills.</w:t>
      </w:r>
    </w:p>
    <w:p w14:paraId="0C0F1D1B" w14:textId="5B617106" w:rsidR="004455E6" w:rsidRPr="00910EC6" w:rsidRDefault="00DB7387" w:rsidP="00A81349">
      <w:pPr>
        <w:pStyle w:val="CompanyBlock"/>
        <w:tabs>
          <w:tab w:val="left" w:pos="9360"/>
        </w:tabs>
        <w:spacing w:before="120" w:after="0"/>
        <w:jc w:val="both"/>
        <w:rPr>
          <w:rFonts w:ascii="Helvetica" w:hAnsi="Helvetica"/>
          <w:lang w:val="en-US"/>
        </w:rPr>
      </w:pPr>
      <w:r w:rsidRPr="00910EC6">
        <w:rPr>
          <w:rFonts w:ascii="Helvetica" w:hAnsi="Helvetica"/>
          <w:lang w:val="en-US"/>
        </w:rPr>
        <w:t>Force Barbell Sports Performance</w:t>
      </w:r>
      <w:r w:rsidR="00320FD2" w:rsidRPr="00910EC6">
        <w:rPr>
          <w:rFonts w:ascii="Helvetica" w:hAnsi="Helvetica"/>
          <w:lang w:val="en-US"/>
        </w:rPr>
        <w:t xml:space="preserve">, </w:t>
      </w:r>
      <w:r w:rsidR="004A5118" w:rsidRPr="004A5118">
        <w:rPr>
          <w:rFonts w:ascii="Helvetica" w:hAnsi="Helvetica"/>
          <w:lang w:val="en-US"/>
        </w:rPr>
        <w:t>Fishers, IN</w:t>
      </w:r>
      <w:r w:rsidR="00B374DE" w:rsidRPr="00910EC6">
        <w:rPr>
          <w:rFonts w:ascii="Helvetica" w:hAnsi="Helvetica"/>
          <w:lang w:val="en-US"/>
        </w:rPr>
        <w:tab/>
      </w:r>
      <w:bookmarkStart w:id="0" w:name="_Hlk92371357"/>
      <w:r w:rsidR="004455E6" w:rsidRPr="00910EC6">
        <w:rPr>
          <w:rFonts w:ascii="Helvetica" w:hAnsi="Helvetica"/>
          <w:lang w:val="en-US"/>
        </w:rPr>
        <w:t>2019 – 2020</w:t>
      </w:r>
      <w:bookmarkEnd w:id="0"/>
    </w:p>
    <w:p w14:paraId="4F8D4A82" w14:textId="25759281" w:rsidR="00DB7387" w:rsidRPr="00910EC6" w:rsidRDefault="00DB7387" w:rsidP="00A81349">
      <w:pPr>
        <w:pStyle w:val="CompanyBlock"/>
        <w:spacing w:after="0"/>
        <w:contextualSpacing w:val="0"/>
        <w:jc w:val="both"/>
        <w:rPr>
          <w:rFonts w:ascii="Helvetica" w:hAnsi="Helvetica"/>
          <w:lang w:val="en-US"/>
        </w:rPr>
      </w:pPr>
      <w:r w:rsidRPr="00910EC6">
        <w:rPr>
          <w:rFonts w:ascii="Helvetica" w:hAnsi="Helvetica"/>
          <w:lang w:val="en-US"/>
        </w:rPr>
        <w:t>Assistant Coach</w:t>
      </w:r>
    </w:p>
    <w:p w14:paraId="49E02BD6" w14:textId="1F3F9493" w:rsidR="00310A03" w:rsidRPr="006E3CA1" w:rsidRDefault="00C04786" w:rsidP="00A81349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 xml:space="preserve">Partook in continuing education </w:t>
      </w:r>
      <w:r w:rsidR="00AC4513">
        <w:rPr>
          <w:rFonts w:ascii="Helvetica" w:hAnsi="Helvetica"/>
          <w:lang w:val="en-US"/>
        </w:rPr>
        <w:t>seminars/team</w:t>
      </w:r>
      <w:r w:rsidRPr="006E3CA1">
        <w:rPr>
          <w:rFonts w:ascii="Helvetica" w:hAnsi="Helvetica"/>
          <w:lang w:val="en-US"/>
        </w:rPr>
        <w:t xml:space="preserve"> meetings. </w:t>
      </w:r>
      <w:r w:rsidR="0034673E">
        <w:rPr>
          <w:rFonts w:ascii="Helvetica" w:hAnsi="Helvetica"/>
          <w:lang w:val="en-US"/>
        </w:rPr>
        <w:t xml:space="preserve">Mentored </w:t>
      </w:r>
      <w:r w:rsidRPr="006E3CA1">
        <w:rPr>
          <w:rFonts w:ascii="Helvetica" w:hAnsi="Helvetica"/>
          <w:lang w:val="en-US"/>
        </w:rPr>
        <w:t>prospective coaches through intern education programs. Utilized Business networking international (BNI) in organizing networking meetings on weekly basis.</w:t>
      </w:r>
    </w:p>
    <w:p w14:paraId="47CAFE19" w14:textId="77777777" w:rsidR="00AE30AD" w:rsidRPr="006E3CA1" w:rsidRDefault="00AE30AD" w:rsidP="00A81349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bookmarkStart w:id="1" w:name="_Hlk87728175"/>
      <w:r w:rsidRPr="006E3CA1">
        <w:rPr>
          <w:rFonts w:ascii="Helvetica" w:hAnsi="Helvetica"/>
          <w:lang w:val="en-US"/>
        </w:rPr>
        <w:t xml:space="preserve">Streamlined operations, while spearheading sales, promotional, and marketing events. </w:t>
      </w:r>
    </w:p>
    <w:p w14:paraId="2712C6D1" w14:textId="5E743041" w:rsidR="00E82B95" w:rsidRDefault="00AE30AD" w:rsidP="00E82B95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 xml:space="preserve">Onboarded clients to </w:t>
      </w:r>
      <w:r w:rsidR="00AC4513">
        <w:rPr>
          <w:rFonts w:ascii="Helvetica" w:hAnsi="Helvetica"/>
          <w:lang w:val="en-US"/>
        </w:rPr>
        <w:t xml:space="preserve">the </w:t>
      </w:r>
      <w:r w:rsidRPr="006E3CA1">
        <w:rPr>
          <w:rFonts w:ascii="Helvetica" w:hAnsi="Helvetica"/>
          <w:lang w:val="en-US"/>
        </w:rPr>
        <w:t xml:space="preserve">gym using marketing events, digital marketing/social media, and </w:t>
      </w:r>
      <w:r w:rsidR="00AC4513">
        <w:rPr>
          <w:rFonts w:ascii="Helvetica" w:hAnsi="Helvetica"/>
          <w:lang w:val="en-US"/>
        </w:rPr>
        <w:t>walk-in</w:t>
      </w:r>
      <w:r w:rsidRPr="006E3CA1">
        <w:rPr>
          <w:rFonts w:ascii="Helvetica" w:hAnsi="Helvetica"/>
          <w:lang w:val="en-US"/>
        </w:rPr>
        <w:t xml:space="preserve"> consultations</w:t>
      </w:r>
      <w:bookmarkEnd w:id="1"/>
      <w:r w:rsidR="00631136" w:rsidRPr="006E3CA1">
        <w:rPr>
          <w:rFonts w:ascii="Helvetica" w:hAnsi="Helvetica"/>
          <w:lang w:val="en-US"/>
        </w:rPr>
        <w:t>.</w:t>
      </w:r>
    </w:p>
    <w:p w14:paraId="0ED33B33" w14:textId="6CC46ABC" w:rsidR="00554E67" w:rsidRPr="00954AD2" w:rsidRDefault="005C5129" w:rsidP="00954AD2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>Executed day to day operations, leading up</w:t>
      </w:r>
      <w:r w:rsidR="00815765">
        <w:rPr>
          <w:rFonts w:ascii="Helvetica" w:hAnsi="Helvetica"/>
          <w:lang w:val="en-US"/>
        </w:rPr>
        <w:t xml:space="preserve"> to</w:t>
      </w:r>
      <w:r>
        <w:rPr>
          <w:rFonts w:ascii="Helvetica" w:hAnsi="Helvetica"/>
          <w:lang w:val="en-US"/>
        </w:rPr>
        <w:t xml:space="preserve"> 30 clients at a time through </w:t>
      </w:r>
      <w:r w:rsidR="00B61A4E">
        <w:rPr>
          <w:rFonts w:ascii="Helvetica" w:hAnsi="Helvetica"/>
          <w:lang w:val="en-US"/>
        </w:rPr>
        <w:t xml:space="preserve">45- </w:t>
      </w:r>
      <w:proofErr w:type="gramStart"/>
      <w:r w:rsidR="00B61A4E">
        <w:rPr>
          <w:rFonts w:ascii="Helvetica" w:hAnsi="Helvetica"/>
          <w:lang w:val="en-US"/>
        </w:rPr>
        <w:t>90 minute</w:t>
      </w:r>
      <w:proofErr w:type="gramEnd"/>
      <w:r w:rsidR="00B61A4E">
        <w:rPr>
          <w:rFonts w:ascii="Helvetica" w:hAnsi="Helvetica"/>
          <w:lang w:val="en-US"/>
        </w:rPr>
        <w:t xml:space="preserve"> workouts</w:t>
      </w:r>
    </w:p>
    <w:sectPr w:rsidR="00554E67" w:rsidRPr="00954AD2" w:rsidSect="005123F9">
      <w:footerReference w:type="default" r:id="rId12"/>
      <w:pgSz w:w="11909" w:h="16834" w:code="9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10B6A" w14:textId="77777777" w:rsidR="00EF60B9" w:rsidRDefault="00EF60B9">
      <w:r>
        <w:separator/>
      </w:r>
    </w:p>
  </w:endnote>
  <w:endnote w:type="continuationSeparator" w:id="0">
    <w:p w14:paraId="6ABAE337" w14:textId="77777777" w:rsidR="00EF60B9" w:rsidRDefault="00EF60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Segoe UI Symbol"/>
    <w:charset w:val="02"/>
    <w:family w:val="auto"/>
    <w:pitch w:val="default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venir">
    <w:altName w:val="Calibri"/>
    <w:charset w:val="00"/>
    <w:family w:val="auto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752ED" w14:textId="77777777" w:rsidR="00554E67" w:rsidRDefault="00554E6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venir" w:eastAsia="Avenir" w:hAnsi="Avenir" w:cs="Avenir"/>
        <w:color w:val="005F6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254C1" w14:textId="77777777" w:rsidR="00EF60B9" w:rsidRDefault="00EF60B9">
      <w:r>
        <w:separator/>
      </w:r>
    </w:p>
  </w:footnote>
  <w:footnote w:type="continuationSeparator" w:id="0">
    <w:p w14:paraId="4F19397A" w14:textId="77777777" w:rsidR="00EF60B9" w:rsidRDefault="00EF60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963AE"/>
    <w:multiLevelType w:val="hybridMultilevel"/>
    <w:tmpl w:val="4B80FDE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3F3619"/>
    <w:multiLevelType w:val="multilevel"/>
    <w:tmpl w:val="13F84FE2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87975EB"/>
    <w:multiLevelType w:val="hybridMultilevel"/>
    <w:tmpl w:val="FC1EB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6D47F3"/>
    <w:multiLevelType w:val="multilevel"/>
    <w:tmpl w:val="07209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887DE0"/>
    <w:multiLevelType w:val="multilevel"/>
    <w:tmpl w:val="8A627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D13726"/>
    <w:multiLevelType w:val="hybridMultilevel"/>
    <w:tmpl w:val="9D3A69E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960433"/>
    <w:multiLevelType w:val="multilevel"/>
    <w:tmpl w:val="A3AA1A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FB54140"/>
    <w:multiLevelType w:val="hybridMultilevel"/>
    <w:tmpl w:val="D6762C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32A5144"/>
    <w:multiLevelType w:val="multilevel"/>
    <w:tmpl w:val="904E8382"/>
    <w:lvl w:ilvl="0">
      <w:start w:val="1"/>
      <w:numFmt w:val="bullet"/>
      <w:pStyle w:val="JDAccomplishmen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3472DB1"/>
    <w:multiLevelType w:val="multilevel"/>
    <w:tmpl w:val="3DE01DA6"/>
    <w:lvl w:ilvl="0">
      <w:start w:val="1"/>
      <w:numFmt w:val="bullet"/>
      <w:pStyle w:val="ListParagraph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1592425300">
    <w:abstractNumId w:val="9"/>
  </w:num>
  <w:num w:numId="2" w16cid:durableId="965047656">
    <w:abstractNumId w:val="8"/>
  </w:num>
  <w:num w:numId="3" w16cid:durableId="406657907">
    <w:abstractNumId w:val="1"/>
  </w:num>
  <w:num w:numId="4" w16cid:durableId="1585190574">
    <w:abstractNumId w:val="3"/>
  </w:num>
  <w:num w:numId="5" w16cid:durableId="54429251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2973326">
    <w:abstractNumId w:val="6"/>
  </w:num>
  <w:num w:numId="7" w16cid:durableId="2085376281">
    <w:abstractNumId w:val="8"/>
  </w:num>
  <w:num w:numId="8" w16cid:durableId="1596396957">
    <w:abstractNumId w:val="8"/>
  </w:num>
  <w:num w:numId="9" w16cid:durableId="460611830">
    <w:abstractNumId w:val="8"/>
  </w:num>
  <w:num w:numId="10" w16cid:durableId="976955593">
    <w:abstractNumId w:val="8"/>
  </w:num>
  <w:num w:numId="11" w16cid:durableId="1708406236">
    <w:abstractNumId w:val="2"/>
  </w:num>
  <w:num w:numId="12" w16cid:durableId="1390570847">
    <w:abstractNumId w:val="5"/>
  </w:num>
  <w:num w:numId="13" w16cid:durableId="63533355">
    <w:abstractNumId w:val="0"/>
  </w:num>
  <w:num w:numId="14" w16cid:durableId="55281375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NjS2AEJzA2NDSyUdpeDU4uLM/DyQAuNaAMIN7NAsAAAA"/>
  </w:docVars>
  <w:rsids>
    <w:rsidRoot w:val="00554E67"/>
    <w:rsid w:val="00007357"/>
    <w:rsid w:val="00012D8C"/>
    <w:rsid w:val="00023E91"/>
    <w:rsid w:val="00025D3C"/>
    <w:rsid w:val="0002705F"/>
    <w:rsid w:val="00041790"/>
    <w:rsid w:val="0005325B"/>
    <w:rsid w:val="0005568A"/>
    <w:rsid w:val="00067C04"/>
    <w:rsid w:val="0008370C"/>
    <w:rsid w:val="000A502C"/>
    <w:rsid w:val="000B7021"/>
    <w:rsid w:val="000C2FF2"/>
    <w:rsid w:val="000D3D69"/>
    <w:rsid w:val="000E1C7E"/>
    <w:rsid w:val="000E1FE4"/>
    <w:rsid w:val="00100C6D"/>
    <w:rsid w:val="001046EA"/>
    <w:rsid w:val="0012089A"/>
    <w:rsid w:val="0013639D"/>
    <w:rsid w:val="001616B0"/>
    <w:rsid w:val="00192D6B"/>
    <w:rsid w:val="0019346F"/>
    <w:rsid w:val="0019504C"/>
    <w:rsid w:val="001A18DF"/>
    <w:rsid w:val="001A3907"/>
    <w:rsid w:val="001A4F71"/>
    <w:rsid w:val="001A61EF"/>
    <w:rsid w:val="001A6F25"/>
    <w:rsid w:val="001B4F5E"/>
    <w:rsid w:val="001B6FAF"/>
    <w:rsid w:val="001D2F6F"/>
    <w:rsid w:val="001F2117"/>
    <w:rsid w:val="001F331E"/>
    <w:rsid w:val="002034B9"/>
    <w:rsid w:val="00206A76"/>
    <w:rsid w:val="00213BA6"/>
    <w:rsid w:val="00234CD4"/>
    <w:rsid w:val="00256D73"/>
    <w:rsid w:val="00271211"/>
    <w:rsid w:val="002721FF"/>
    <w:rsid w:val="00277D6D"/>
    <w:rsid w:val="00295E53"/>
    <w:rsid w:val="002A3568"/>
    <w:rsid w:val="002B2161"/>
    <w:rsid w:val="002C0318"/>
    <w:rsid w:val="002D2320"/>
    <w:rsid w:val="002E1C98"/>
    <w:rsid w:val="002E24F5"/>
    <w:rsid w:val="002E2819"/>
    <w:rsid w:val="002E36A2"/>
    <w:rsid w:val="002F178B"/>
    <w:rsid w:val="002F2372"/>
    <w:rsid w:val="002F3728"/>
    <w:rsid w:val="00310A03"/>
    <w:rsid w:val="003162D8"/>
    <w:rsid w:val="00320FD2"/>
    <w:rsid w:val="003221CB"/>
    <w:rsid w:val="0034673E"/>
    <w:rsid w:val="00347669"/>
    <w:rsid w:val="00364D64"/>
    <w:rsid w:val="00373326"/>
    <w:rsid w:val="00380207"/>
    <w:rsid w:val="003856DD"/>
    <w:rsid w:val="00386DAE"/>
    <w:rsid w:val="003B0983"/>
    <w:rsid w:val="003C5470"/>
    <w:rsid w:val="003D3D7C"/>
    <w:rsid w:val="003E194F"/>
    <w:rsid w:val="003E261C"/>
    <w:rsid w:val="003E7650"/>
    <w:rsid w:val="003F0286"/>
    <w:rsid w:val="003F1714"/>
    <w:rsid w:val="00432506"/>
    <w:rsid w:val="004455E6"/>
    <w:rsid w:val="00455461"/>
    <w:rsid w:val="004564E7"/>
    <w:rsid w:val="004819B2"/>
    <w:rsid w:val="004A5118"/>
    <w:rsid w:val="004B2C18"/>
    <w:rsid w:val="004D7EAC"/>
    <w:rsid w:val="004F46ED"/>
    <w:rsid w:val="004F4AA6"/>
    <w:rsid w:val="00501607"/>
    <w:rsid w:val="00505E1A"/>
    <w:rsid w:val="005123F9"/>
    <w:rsid w:val="00520068"/>
    <w:rsid w:val="005208FC"/>
    <w:rsid w:val="00522B5E"/>
    <w:rsid w:val="005331DB"/>
    <w:rsid w:val="005449AC"/>
    <w:rsid w:val="00554E67"/>
    <w:rsid w:val="0056734B"/>
    <w:rsid w:val="005805FB"/>
    <w:rsid w:val="0059166F"/>
    <w:rsid w:val="005C5129"/>
    <w:rsid w:val="006016A9"/>
    <w:rsid w:val="0061698F"/>
    <w:rsid w:val="00617861"/>
    <w:rsid w:val="00625235"/>
    <w:rsid w:val="00631136"/>
    <w:rsid w:val="00636C23"/>
    <w:rsid w:val="006420AC"/>
    <w:rsid w:val="00643A9E"/>
    <w:rsid w:val="00647D18"/>
    <w:rsid w:val="00655C88"/>
    <w:rsid w:val="00674FE0"/>
    <w:rsid w:val="006A2582"/>
    <w:rsid w:val="006D3153"/>
    <w:rsid w:val="006D63BF"/>
    <w:rsid w:val="006D7C8B"/>
    <w:rsid w:val="006E3CA1"/>
    <w:rsid w:val="006F5AD5"/>
    <w:rsid w:val="0071515A"/>
    <w:rsid w:val="0071721D"/>
    <w:rsid w:val="0073786D"/>
    <w:rsid w:val="00747205"/>
    <w:rsid w:val="00760164"/>
    <w:rsid w:val="00791FCF"/>
    <w:rsid w:val="00794DCC"/>
    <w:rsid w:val="007A14C1"/>
    <w:rsid w:val="007A18E5"/>
    <w:rsid w:val="007A3CED"/>
    <w:rsid w:val="007A6C29"/>
    <w:rsid w:val="007A7B56"/>
    <w:rsid w:val="007B0644"/>
    <w:rsid w:val="007B28C9"/>
    <w:rsid w:val="007C29F7"/>
    <w:rsid w:val="007F59DA"/>
    <w:rsid w:val="00803699"/>
    <w:rsid w:val="00807E8B"/>
    <w:rsid w:val="00810526"/>
    <w:rsid w:val="00815765"/>
    <w:rsid w:val="008164C6"/>
    <w:rsid w:val="00836301"/>
    <w:rsid w:val="00837368"/>
    <w:rsid w:val="00870090"/>
    <w:rsid w:val="0089350A"/>
    <w:rsid w:val="0089766F"/>
    <w:rsid w:val="008B14D5"/>
    <w:rsid w:val="008D1548"/>
    <w:rsid w:val="008D628F"/>
    <w:rsid w:val="008F2AC7"/>
    <w:rsid w:val="008F4D36"/>
    <w:rsid w:val="008F6DA4"/>
    <w:rsid w:val="00910EC6"/>
    <w:rsid w:val="00916F33"/>
    <w:rsid w:val="00922BCA"/>
    <w:rsid w:val="009251BF"/>
    <w:rsid w:val="009307A8"/>
    <w:rsid w:val="00941EF3"/>
    <w:rsid w:val="009442EB"/>
    <w:rsid w:val="009510FA"/>
    <w:rsid w:val="00954AD2"/>
    <w:rsid w:val="00961BB6"/>
    <w:rsid w:val="00964201"/>
    <w:rsid w:val="00966E48"/>
    <w:rsid w:val="00972BA4"/>
    <w:rsid w:val="00973E6A"/>
    <w:rsid w:val="00985A25"/>
    <w:rsid w:val="00996C5E"/>
    <w:rsid w:val="009A1D41"/>
    <w:rsid w:val="009A3EFA"/>
    <w:rsid w:val="009D0352"/>
    <w:rsid w:val="009D0434"/>
    <w:rsid w:val="009F2363"/>
    <w:rsid w:val="009F3171"/>
    <w:rsid w:val="00A01A0B"/>
    <w:rsid w:val="00A06569"/>
    <w:rsid w:val="00A07876"/>
    <w:rsid w:val="00A2636C"/>
    <w:rsid w:val="00A412FF"/>
    <w:rsid w:val="00A461FB"/>
    <w:rsid w:val="00A537A8"/>
    <w:rsid w:val="00A54F65"/>
    <w:rsid w:val="00A7369D"/>
    <w:rsid w:val="00A81349"/>
    <w:rsid w:val="00A90CD6"/>
    <w:rsid w:val="00AA291A"/>
    <w:rsid w:val="00AA748A"/>
    <w:rsid w:val="00AB110E"/>
    <w:rsid w:val="00AB243E"/>
    <w:rsid w:val="00AC3115"/>
    <w:rsid w:val="00AC4513"/>
    <w:rsid w:val="00AE30AD"/>
    <w:rsid w:val="00AE38C1"/>
    <w:rsid w:val="00B02855"/>
    <w:rsid w:val="00B17F3C"/>
    <w:rsid w:val="00B2501B"/>
    <w:rsid w:val="00B31C22"/>
    <w:rsid w:val="00B374DE"/>
    <w:rsid w:val="00B4608D"/>
    <w:rsid w:val="00B47FAE"/>
    <w:rsid w:val="00B5093D"/>
    <w:rsid w:val="00B56853"/>
    <w:rsid w:val="00B61A4E"/>
    <w:rsid w:val="00B64235"/>
    <w:rsid w:val="00B733AE"/>
    <w:rsid w:val="00B820DE"/>
    <w:rsid w:val="00B86475"/>
    <w:rsid w:val="00B87107"/>
    <w:rsid w:val="00B90BAD"/>
    <w:rsid w:val="00B97320"/>
    <w:rsid w:val="00BA3022"/>
    <w:rsid w:val="00BA3149"/>
    <w:rsid w:val="00BB3E33"/>
    <w:rsid w:val="00BC1E4A"/>
    <w:rsid w:val="00BC2671"/>
    <w:rsid w:val="00BC5A61"/>
    <w:rsid w:val="00BC6E93"/>
    <w:rsid w:val="00BD1E2E"/>
    <w:rsid w:val="00BD577F"/>
    <w:rsid w:val="00BE1F07"/>
    <w:rsid w:val="00BF0B94"/>
    <w:rsid w:val="00BF2A70"/>
    <w:rsid w:val="00C04786"/>
    <w:rsid w:val="00C15F6A"/>
    <w:rsid w:val="00C225BF"/>
    <w:rsid w:val="00C237A1"/>
    <w:rsid w:val="00C25EF8"/>
    <w:rsid w:val="00C30895"/>
    <w:rsid w:val="00C3277F"/>
    <w:rsid w:val="00C4392B"/>
    <w:rsid w:val="00C56BB4"/>
    <w:rsid w:val="00C650C7"/>
    <w:rsid w:val="00C70D3E"/>
    <w:rsid w:val="00C86B47"/>
    <w:rsid w:val="00C86C3C"/>
    <w:rsid w:val="00C94A29"/>
    <w:rsid w:val="00CA5EEA"/>
    <w:rsid w:val="00CD7947"/>
    <w:rsid w:val="00CF2541"/>
    <w:rsid w:val="00CF280B"/>
    <w:rsid w:val="00D000D8"/>
    <w:rsid w:val="00D07CB9"/>
    <w:rsid w:val="00D231B2"/>
    <w:rsid w:val="00D3120E"/>
    <w:rsid w:val="00D47ADF"/>
    <w:rsid w:val="00D62CE0"/>
    <w:rsid w:val="00D672AC"/>
    <w:rsid w:val="00D75B5E"/>
    <w:rsid w:val="00D84C13"/>
    <w:rsid w:val="00D92B56"/>
    <w:rsid w:val="00DB4860"/>
    <w:rsid w:val="00DB6484"/>
    <w:rsid w:val="00DB7387"/>
    <w:rsid w:val="00DD29EA"/>
    <w:rsid w:val="00DE11D5"/>
    <w:rsid w:val="00DE1F04"/>
    <w:rsid w:val="00E13214"/>
    <w:rsid w:val="00E226D9"/>
    <w:rsid w:val="00E317CC"/>
    <w:rsid w:val="00E37930"/>
    <w:rsid w:val="00E5007E"/>
    <w:rsid w:val="00E51A86"/>
    <w:rsid w:val="00E55A0F"/>
    <w:rsid w:val="00E61BF4"/>
    <w:rsid w:val="00E81531"/>
    <w:rsid w:val="00E82B95"/>
    <w:rsid w:val="00E86EC2"/>
    <w:rsid w:val="00E9079B"/>
    <w:rsid w:val="00E92ADD"/>
    <w:rsid w:val="00E93D81"/>
    <w:rsid w:val="00EB4D14"/>
    <w:rsid w:val="00EC0F4B"/>
    <w:rsid w:val="00ED119E"/>
    <w:rsid w:val="00EF3C56"/>
    <w:rsid w:val="00EF60B9"/>
    <w:rsid w:val="00F567AC"/>
    <w:rsid w:val="00F64274"/>
    <w:rsid w:val="00F74D13"/>
    <w:rsid w:val="00F8765D"/>
    <w:rsid w:val="00FC12CF"/>
    <w:rsid w:val="00FC6F3E"/>
    <w:rsid w:val="00FD1C49"/>
    <w:rsid w:val="00FE0257"/>
    <w:rsid w:val="00FF7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F7BE5"/>
  <w15:docId w15:val="{6F4D9F08-47BB-FE4F-9F02-A7DCFF80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character" w:customStyle="1" w:styleId="TitleChar">
    <w:name w:val="Title Char"/>
    <w:basedOn w:val="DefaultParagraphFont"/>
    <w:link w:val="Title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Normal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Normal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spacing w:before="480" w:after="240"/>
    </w:pPr>
    <w:rPr>
      <w:rFonts w:ascii="Palatino Linotype" w:eastAsia="Palatino Linotype" w:hAnsi="Palatino Linotype" w:cs="Palatino Linotype"/>
      <w:b/>
      <w:color w:val="005F65"/>
      <w:sz w:val="28"/>
      <w:szCs w:val="28"/>
      <w:lang w:val="en-GB"/>
    </w:rPr>
  </w:style>
  <w:style w:type="paragraph" w:customStyle="1" w:styleId="CompanyBlock">
    <w:name w:val="Company Block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10800"/>
      </w:tabs>
      <w:spacing w:after="240"/>
      <w:contextualSpacing/>
    </w:pPr>
    <w:rPr>
      <w:rFonts w:ascii="Helvetica Neue" w:eastAsia="Helvetica Neue" w:hAnsi="Helvetica Neue" w:cs="Helvetica Neue"/>
      <w:b/>
      <w:color w:val="005F65"/>
      <w:sz w:val="20"/>
      <w:szCs w:val="20"/>
      <w:lang w:val="en-GB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Normal"/>
    <w:qFormat/>
    <w:rsid w:val="007B28C9"/>
    <w:pPr>
      <w:numPr>
        <w:numId w:val="2"/>
      </w:numPr>
      <w:pBdr>
        <w:top w:val="nil"/>
        <w:left w:val="nil"/>
        <w:bottom w:val="nil"/>
        <w:right w:val="nil"/>
        <w:between w:val="nil"/>
      </w:pBdr>
      <w:spacing w:after="480"/>
      <w:contextualSpacing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JobDescription">
    <w:name w:val="Job Description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7155"/>
      </w:tabs>
      <w:spacing w:after="180"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EduInfo">
    <w:name w:val="Edu Info"/>
    <w:basedOn w:val="Normal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Normal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Normal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ind w:left="450"/>
    </w:pPr>
    <w:rPr>
      <w:b/>
      <w:bCs/>
      <w:color w:val="005F65"/>
    </w:rPr>
  </w:style>
  <w:style w:type="paragraph" w:customStyle="1" w:styleId="AoEBullet">
    <w:name w:val="AoE Bullet"/>
    <w:basedOn w:val="ListParagraph"/>
    <w:qFormat/>
    <w:rsid w:val="00B33B6A"/>
    <w:pPr>
      <w:numPr>
        <w:numId w:val="3"/>
      </w:numPr>
      <w:ind w:left="150" w:hanging="180"/>
    </w:pPr>
    <w:rPr>
      <w:b w:val="0"/>
      <w:bCs w:val="0"/>
      <w:color w:val="50505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AddressBlock">
    <w:name w:val="Address Block"/>
    <w:basedOn w:val="Normal"/>
    <w:qFormat/>
    <w:rsid w:val="00C94A29"/>
    <w:pPr>
      <w:autoSpaceDE w:val="0"/>
      <w:autoSpaceDN w:val="0"/>
      <w:adjustRightInd w:val="0"/>
      <w:jc w:val="right"/>
    </w:pPr>
    <w:rPr>
      <w:rFonts w:ascii="Helvetica" w:eastAsiaTheme="minorEastAsia" w:hAnsi="Helvetica" w:cs="Times New Roman"/>
      <w:color w:val="0F5581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A14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14C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2A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8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8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nkedin.com/in/joseph-little-2b6503131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josephlittleportfolio.com/%20" TargetMode="External"/><Relationship Id="rId4" Type="http://schemas.openxmlformats.org/officeDocument/2006/relationships/styles" Target="styles.xml"/><Relationship Id="rId9" Type="http://schemas.openxmlformats.org/officeDocument/2006/relationships/hyperlink" Target="mailto:joseph.little50e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p0h689Adw2TjPASvdZon1jruTw==">AMUW2mXTgbwGb5axzKfUytkatmsr7KTTGvyc0gF2DH/SpAz08RIHE5xsxZBNS/oANoB6ve7VSHPGwb9YUqrT9p1jd/o1LIHN4BQ3tJHwd3i7N1egn0JNkQE=</go:docsCustomData>
</go:gDocsCustomXmlDataStorage>
</file>

<file path=customXml/itemProps1.xml><?xml version="1.0" encoding="utf-8"?>
<ds:datastoreItem xmlns:ds="http://schemas.openxmlformats.org/officeDocument/2006/customXml" ds:itemID="{F4F48068-D263-4CAC-9E1A-0CF0E565EA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50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seph C. Little's Resume</vt:lpstr>
    </vt:vector>
  </TitlesOfParts>
  <Company/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eph C. Little's Resume</dc:title>
  <dc:creator>Joseph C. Little</dc:creator>
  <cp:lastModifiedBy>Joe Little</cp:lastModifiedBy>
  <cp:revision>4</cp:revision>
  <dcterms:created xsi:type="dcterms:W3CDTF">2022-05-04T21:38:00Z</dcterms:created>
  <dcterms:modified xsi:type="dcterms:W3CDTF">2022-05-04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GoGeMo1-v1</vt:lpwstr>
  </property>
  <property fmtid="{D5CDD505-2E9C-101B-9397-08002B2CF9AE}" pid="3" name="tal_id">
    <vt:lpwstr>13add6e5bb22e7d63582c223ca347853</vt:lpwstr>
  </property>
  <property fmtid="{D5CDD505-2E9C-101B-9397-08002B2CF9AE}" pid="4" name="app_source">
    <vt:lpwstr>rezbiz</vt:lpwstr>
  </property>
  <property fmtid="{D5CDD505-2E9C-101B-9397-08002B2CF9AE}" pid="5" name="app_id">
    <vt:lpwstr>959392</vt:lpwstr>
  </property>
</Properties>
</file>